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76F338F4" w14:textId="77777777" w:rsidR="002C46CD" w:rsidRDefault="002C46CD" w:rsidP="00511552">
      <w:pPr>
        <w:spacing w:after="120" w:line="276" w:lineRule="auto"/>
        <w:jc w:val="both"/>
        <w:rPr>
          <w:rFonts w:ascii="Arial Narrow" w:hAnsi="Arial Narrow" w:cs="Times New Roman"/>
          <w:b/>
        </w:rPr>
      </w:pPr>
      <w:r w:rsidRPr="002C46CD">
        <w:rPr>
          <w:rFonts w:ascii="Arial Narrow" w:hAnsi="Arial Narrow" w:cs="Times New Roman"/>
          <w:b/>
        </w:rPr>
        <w:t xml:space="preserve">Ochranné balistické pomôcky DNS </w:t>
      </w:r>
    </w:p>
    <w:p w14:paraId="581A886C" w14:textId="18EDB211"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77777777"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Uchádzač musí spĺňať nasledovné podmienky účasti týkajúce sa osobného postavenia :</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d) zákona, že nebol na jeho majetok vyhlásený </w:t>
      </w:r>
      <w:r w:rsidRPr="00BF6320">
        <w:rPr>
          <w:rFonts w:ascii="Arial Narrow" w:eastAsia="Arial" w:hAnsi="Arial Narrow" w:cs="Times New Roman"/>
        </w:rPr>
        <w:t>konkurz, nie je v reštrukturalizácii</w:t>
      </w:r>
      <w:r w:rsidRPr="00511552">
        <w:rPr>
          <w:rFonts w:ascii="Arial Narrow" w:eastAsia="Arial" w:hAnsi="Arial Narrow" w:cs="Times New Roman"/>
        </w:rPr>
        <w:t>,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f) zákona, že nemá uložený zákaz účasti vo verejnom obstarávaní potvrdený konečným rozhodnutím v Slovenskej republike a v štáte sídla, miesta podnikania alebo obvyklého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C44CEA">
      <w:pPr>
        <w:pStyle w:val="Odsekzoznamu"/>
        <w:numPr>
          <w:ilvl w:val="0"/>
          <w:numId w:val="9"/>
        </w:numPr>
        <w:spacing w:before="300" w:after="0" w:line="276" w:lineRule="auto"/>
        <w:ind w:left="284" w:hanging="284"/>
        <w:contextualSpacing w:val="0"/>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59C0EEA1" w14:textId="1B3E41A3" w:rsidR="00C44CEA" w:rsidRPr="00C44CEA" w:rsidRDefault="00C44CEA" w:rsidP="009359C0">
      <w:pPr>
        <w:spacing w:after="0" w:line="276" w:lineRule="auto"/>
        <w:jc w:val="both"/>
        <w:rPr>
          <w:rFonts w:ascii="Arial Narrow" w:hAnsi="Arial Narrow" w:cs="Times New Roman"/>
        </w:rPr>
      </w:pPr>
      <w:r w:rsidRPr="00C44CEA">
        <w:rPr>
          <w:rFonts w:ascii="Arial Narrow" w:hAnsi="Arial Narrow" w:cs="Times New Roman"/>
        </w:rPr>
        <w:t>Uchádzač musí preukázať technickú alebo odbornú spôsobilosť zoznamom dodávok tovaru za predchádzajúce</w:t>
      </w:r>
      <w:r w:rsidR="00057CDC">
        <w:rPr>
          <w:rFonts w:ascii="Arial Narrow" w:hAnsi="Arial Narrow" w:cs="Times New Roman"/>
        </w:rPr>
        <w:t xml:space="preserve"> </w:t>
      </w:r>
      <w:r w:rsidRPr="00C44CEA">
        <w:rPr>
          <w:rFonts w:ascii="Arial Narrow" w:hAnsi="Arial Narrow" w:cs="Times New Roman"/>
        </w:rPr>
        <w:t>tri  roky (36 mesiacov) od vyhlásenia verejného obstarávania (ďalej len „rozhodné obdobie“) s uvedením cien,</w:t>
      </w:r>
      <w:r w:rsidR="00057CDC">
        <w:rPr>
          <w:rFonts w:ascii="Arial Narrow" w:hAnsi="Arial Narrow" w:cs="Times New Roman"/>
        </w:rPr>
        <w:t xml:space="preserve"> </w:t>
      </w:r>
      <w:r w:rsidRPr="00C44CEA">
        <w:rPr>
          <w:rFonts w:ascii="Arial Narrow" w:hAnsi="Arial Narrow" w:cs="Times New Roman"/>
        </w:rPr>
        <w:t xml:space="preserve">lehôt </w:t>
      </w:r>
      <w:r w:rsidRPr="00C44CEA">
        <w:rPr>
          <w:rFonts w:ascii="Arial Narrow" w:hAnsi="Arial Narrow" w:cs="Times New Roman"/>
        </w:rPr>
        <w:lastRenderedPageBreak/>
        <w:t>dodania a odberateľov; dokladom je referencia, ak odberateľom bol verejný obstarávateľ alebo obstarávateľ podľa zákona.</w:t>
      </w:r>
    </w:p>
    <w:p w14:paraId="1518AB3B" w14:textId="77777777" w:rsidR="00057CDC" w:rsidRDefault="00057CDC" w:rsidP="009359C0">
      <w:pPr>
        <w:spacing w:after="0" w:line="276" w:lineRule="auto"/>
        <w:jc w:val="both"/>
        <w:rPr>
          <w:rFonts w:ascii="Arial Narrow" w:hAnsi="Arial Narrow" w:cs="Times New Roman"/>
        </w:rPr>
      </w:pPr>
    </w:p>
    <w:p w14:paraId="716FFA2E" w14:textId="7B0029E0" w:rsidR="00C44CEA" w:rsidRPr="00C44CEA" w:rsidRDefault="00C44CEA" w:rsidP="009359C0">
      <w:pPr>
        <w:spacing w:after="0" w:line="276" w:lineRule="auto"/>
        <w:jc w:val="both"/>
        <w:rPr>
          <w:rFonts w:ascii="Arial Narrow" w:hAnsi="Arial Narrow" w:cs="Times New Roman"/>
        </w:rPr>
      </w:pPr>
      <w:r w:rsidRPr="00C44CEA">
        <w:rPr>
          <w:rFonts w:ascii="Arial Narrow" w:hAnsi="Arial Narrow" w:cs="Times New Roman"/>
        </w:rPr>
        <w:t>Za vyhlásenie verejného obstarávania sa považuje zverejnenie oznámenia o vyhlásení verejného obstarávania</w:t>
      </w:r>
      <w:r w:rsidR="009359C0">
        <w:rPr>
          <w:rFonts w:ascii="Arial Narrow" w:hAnsi="Arial Narrow" w:cs="Times New Roman"/>
        </w:rPr>
        <w:t xml:space="preserve"> </w:t>
      </w:r>
      <w:r w:rsidRPr="00C44CEA">
        <w:rPr>
          <w:rFonts w:ascii="Arial Narrow" w:hAnsi="Arial Narrow" w:cs="Times New Roman"/>
        </w:rPr>
        <w:t>v Úradnom vestníku Európskej únie.</w:t>
      </w:r>
    </w:p>
    <w:p w14:paraId="429C677C" w14:textId="77777777" w:rsidR="00057CDC" w:rsidRDefault="00057CDC" w:rsidP="009359C0">
      <w:pPr>
        <w:spacing w:after="0" w:line="276" w:lineRule="auto"/>
        <w:jc w:val="both"/>
        <w:rPr>
          <w:rFonts w:ascii="Arial Narrow" w:hAnsi="Arial Narrow" w:cs="Times New Roman"/>
        </w:rPr>
      </w:pPr>
    </w:p>
    <w:p w14:paraId="3839C41A" w14:textId="546BB21A" w:rsidR="00057CDC" w:rsidRDefault="00057CDC" w:rsidP="009359C0">
      <w:pPr>
        <w:spacing w:after="0" w:line="276" w:lineRule="auto"/>
        <w:jc w:val="both"/>
        <w:rPr>
          <w:rFonts w:ascii="Arial Narrow" w:hAnsi="Arial Narrow" w:cs="Times New Roman"/>
        </w:rPr>
      </w:pPr>
      <w:r>
        <w:rPr>
          <w:rFonts w:ascii="Arial Narrow" w:hAnsi="Arial Narrow" w:cs="Times New Roman"/>
        </w:rPr>
        <w:t>Po</w:t>
      </w:r>
      <w:r w:rsidRPr="00C44CEA">
        <w:rPr>
          <w:rFonts w:ascii="Arial Narrow" w:hAnsi="Arial Narrow" w:cs="Times New Roman"/>
        </w:rPr>
        <w:t xml:space="preserve"> zriaden</w:t>
      </w:r>
      <w:r>
        <w:rPr>
          <w:rFonts w:ascii="Arial Narrow" w:hAnsi="Arial Narrow" w:cs="Times New Roman"/>
        </w:rPr>
        <w:t>í</w:t>
      </w:r>
      <w:r w:rsidRPr="00C44CEA">
        <w:rPr>
          <w:rFonts w:ascii="Arial Narrow" w:hAnsi="Arial Narrow" w:cs="Times New Roman"/>
        </w:rPr>
        <w:t xml:space="preserve"> dynamického nákupného systému sa </w:t>
      </w:r>
      <w:r>
        <w:rPr>
          <w:rFonts w:ascii="Arial Narrow" w:hAnsi="Arial Narrow" w:cs="Times New Roman"/>
        </w:rPr>
        <w:t>za</w:t>
      </w:r>
      <w:r w:rsidRPr="00C44CEA">
        <w:rPr>
          <w:rFonts w:ascii="Arial Narrow" w:hAnsi="Arial Narrow" w:cs="Times New Roman"/>
        </w:rPr>
        <w:t xml:space="preserve"> rozhodn</w:t>
      </w:r>
      <w:r>
        <w:rPr>
          <w:rFonts w:ascii="Arial Narrow" w:hAnsi="Arial Narrow" w:cs="Times New Roman"/>
        </w:rPr>
        <w:t>é</w:t>
      </w:r>
      <w:r w:rsidRPr="00C44CEA">
        <w:rPr>
          <w:rFonts w:ascii="Arial Narrow" w:hAnsi="Arial Narrow" w:cs="Times New Roman"/>
        </w:rPr>
        <w:t xml:space="preserve"> obdob</w:t>
      </w:r>
      <w:r>
        <w:rPr>
          <w:rFonts w:ascii="Arial Narrow" w:hAnsi="Arial Narrow" w:cs="Times New Roman"/>
        </w:rPr>
        <w:t>ie budú považovať</w:t>
      </w:r>
      <w:r w:rsidRPr="00C44CEA">
        <w:rPr>
          <w:rFonts w:ascii="Arial Narrow" w:hAnsi="Arial Narrow" w:cs="Times New Roman"/>
        </w:rPr>
        <w:t xml:space="preserve"> tri roky (36 mesiacov) od doručenia žiadosti o účasť.</w:t>
      </w:r>
    </w:p>
    <w:p w14:paraId="6DF85996" w14:textId="23045783" w:rsidR="00C44CEA" w:rsidRDefault="00C44CEA" w:rsidP="009359C0">
      <w:pPr>
        <w:spacing w:after="0" w:line="276" w:lineRule="auto"/>
        <w:jc w:val="both"/>
        <w:rPr>
          <w:rFonts w:ascii="Arial Narrow" w:hAnsi="Arial Narrow" w:cs="Times New Roman"/>
        </w:rPr>
      </w:pPr>
    </w:p>
    <w:p w14:paraId="0C6BC194" w14:textId="77777777" w:rsidR="00B0740C" w:rsidRPr="00B0740C" w:rsidRDefault="00B0740C" w:rsidP="00B0740C">
      <w:pPr>
        <w:spacing w:after="0" w:line="276" w:lineRule="auto"/>
        <w:ind w:left="567" w:hanging="567"/>
        <w:jc w:val="both"/>
        <w:rPr>
          <w:rFonts w:ascii="Arial Narrow" w:hAnsi="Arial Narrow" w:cs="Times New Roman"/>
          <w:u w:val="single"/>
        </w:rPr>
      </w:pPr>
      <w:r w:rsidRPr="00B0740C">
        <w:rPr>
          <w:rFonts w:ascii="Arial Narrow" w:hAnsi="Arial Narrow" w:cs="Times New Roman"/>
          <w:u w:val="single"/>
        </w:rPr>
        <w:t>V zozname realizovaných dodávok uchádzač uvedie</w:t>
      </w:r>
    </w:p>
    <w:p w14:paraId="1CEE0D4E" w14:textId="77777777" w:rsidR="00B0740C" w:rsidRPr="00B0740C" w:rsidRDefault="00B0740C" w:rsidP="00B0740C">
      <w:pPr>
        <w:spacing w:after="0" w:line="276" w:lineRule="auto"/>
        <w:ind w:left="567" w:hanging="567"/>
        <w:jc w:val="both"/>
        <w:rPr>
          <w:rFonts w:ascii="Arial Narrow" w:hAnsi="Arial Narrow" w:cs="Times New Roman"/>
        </w:rPr>
      </w:pPr>
      <w:r w:rsidRPr="00B0740C">
        <w:rPr>
          <w:rFonts w:ascii="Arial Narrow" w:hAnsi="Arial Narrow" w:cs="Times New Roman"/>
        </w:rPr>
        <w:t>a)</w:t>
      </w:r>
      <w:r w:rsidRPr="00B0740C">
        <w:rPr>
          <w:rFonts w:ascii="Arial Narrow" w:hAnsi="Arial Narrow" w:cs="Times New Roman"/>
        </w:rPr>
        <w:tab/>
        <w:t>názov/obchodné meno, sídlo/miesto podnikania odberateľa,</w:t>
      </w:r>
    </w:p>
    <w:p w14:paraId="73812833" w14:textId="77777777" w:rsidR="00B0740C" w:rsidRPr="00B0740C" w:rsidRDefault="00B0740C" w:rsidP="00B0740C">
      <w:pPr>
        <w:spacing w:after="0" w:line="276" w:lineRule="auto"/>
        <w:ind w:left="567" w:hanging="567"/>
        <w:jc w:val="both"/>
        <w:rPr>
          <w:rFonts w:ascii="Arial Narrow" w:hAnsi="Arial Narrow" w:cs="Times New Roman"/>
        </w:rPr>
      </w:pPr>
      <w:r w:rsidRPr="00B0740C">
        <w:rPr>
          <w:rFonts w:ascii="Arial Narrow" w:hAnsi="Arial Narrow" w:cs="Times New Roman"/>
        </w:rPr>
        <w:t>b)</w:t>
      </w:r>
      <w:r w:rsidRPr="00B0740C">
        <w:rPr>
          <w:rFonts w:ascii="Arial Narrow" w:hAnsi="Arial Narrow" w:cs="Times New Roman"/>
        </w:rPr>
        <w:tab/>
        <w:t>predmet zmluvy/plnenia (stručný opis predmetu plnenia),</w:t>
      </w:r>
    </w:p>
    <w:p w14:paraId="3CF01594" w14:textId="77777777" w:rsidR="00B0740C" w:rsidRPr="00B0740C" w:rsidRDefault="00B0740C" w:rsidP="00B0740C">
      <w:pPr>
        <w:spacing w:after="0" w:line="276" w:lineRule="auto"/>
        <w:ind w:left="567" w:hanging="567"/>
        <w:jc w:val="both"/>
        <w:rPr>
          <w:rFonts w:ascii="Arial Narrow" w:hAnsi="Arial Narrow" w:cs="Times New Roman"/>
        </w:rPr>
      </w:pPr>
      <w:r w:rsidRPr="00B0740C">
        <w:rPr>
          <w:rFonts w:ascii="Arial Narrow" w:hAnsi="Arial Narrow" w:cs="Times New Roman"/>
        </w:rPr>
        <w:t>c)</w:t>
      </w:r>
      <w:r w:rsidRPr="00B0740C">
        <w:rPr>
          <w:rFonts w:ascii="Arial Narrow" w:hAnsi="Arial Narrow" w:cs="Times New Roman"/>
        </w:rPr>
        <w:tab/>
        <w:t>hodnota tovaru v EUR bez DPH/ EUR s DPH,</w:t>
      </w:r>
    </w:p>
    <w:p w14:paraId="61789BB7" w14:textId="77777777" w:rsidR="00B0740C" w:rsidRPr="00B0740C" w:rsidRDefault="00B0740C" w:rsidP="00B0740C">
      <w:pPr>
        <w:spacing w:after="0" w:line="276" w:lineRule="auto"/>
        <w:ind w:left="567" w:hanging="567"/>
        <w:jc w:val="both"/>
        <w:rPr>
          <w:rFonts w:ascii="Arial Narrow" w:hAnsi="Arial Narrow" w:cs="Times New Roman"/>
        </w:rPr>
      </w:pPr>
      <w:r w:rsidRPr="00B0740C">
        <w:rPr>
          <w:rFonts w:ascii="Arial Narrow" w:hAnsi="Arial Narrow" w:cs="Times New Roman"/>
        </w:rPr>
        <w:t>d)</w:t>
      </w:r>
      <w:r w:rsidRPr="00B0740C">
        <w:rPr>
          <w:rFonts w:ascii="Arial Narrow" w:hAnsi="Arial Narrow" w:cs="Times New Roman"/>
        </w:rPr>
        <w:tab/>
        <w:t>skutočná lehota dodania,</w:t>
      </w:r>
    </w:p>
    <w:p w14:paraId="6AFAAA39" w14:textId="77777777" w:rsidR="00B0740C" w:rsidRPr="00B0740C" w:rsidRDefault="00B0740C" w:rsidP="00B0740C">
      <w:pPr>
        <w:spacing w:after="0" w:line="276" w:lineRule="auto"/>
        <w:ind w:left="567" w:hanging="567"/>
        <w:jc w:val="both"/>
        <w:rPr>
          <w:rFonts w:ascii="Arial Narrow" w:hAnsi="Arial Narrow" w:cs="Times New Roman"/>
        </w:rPr>
      </w:pPr>
      <w:r w:rsidRPr="00B0740C">
        <w:rPr>
          <w:rFonts w:ascii="Arial Narrow" w:hAnsi="Arial Narrow" w:cs="Times New Roman"/>
        </w:rPr>
        <w:t>e)</w:t>
      </w:r>
      <w:r w:rsidRPr="00B0740C">
        <w:rPr>
          <w:rFonts w:ascii="Arial Narrow" w:hAnsi="Arial Narrow" w:cs="Times New Roman"/>
        </w:rPr>
        <w:tab/>
        <w:t>kontaktná osoba za odberateľa (meno, priezvisko, pozícia, aktuálne telefónne číslo, e-mail za účelom prípadného overenia predkladaných informácií)</w:t>
      </w:r>
    </w:p>
    <w:p w14:paraId="65E70050" w14:textId="77777777" w:rsidR="00B0740C" w:rsidRDefault="00B0740C" w:rsidP="009359C0">
      <w:pPr>
        <w:spacing w:after="0" w:line="276" w:lineRule="auto"/>
        <w:jc w:val="both"/>
        <w:rPr>
          <w:rFonts w:ascii="Arial Narrow" w:hAnsi="Arial Narrow" w:cs="Times New Roman"/>
        </w:rPr>
      </w:pPr>
    </w:p>
    <w:p w14:paraId="5F61DF2F" w14:textId="5C89ED5E" w:rsidR="008974EC" w:rsidRPr="009359C0" w:rsidRDefault="008974EC" w:rsidP="009359C0">
      <w:pPr>
        <w:spacing w:after="0" w:line="276" w:lineRule="auto"/>
        <w:jc w:val="both"/>
        <w:rPr>
          <w:rFonts w:ascii="Arial Narrow" w:hAnsi="Arial Narrow" w:cs="Times New Roman"/>
          <w:b/>
        </w:rPr>
      </w:pPr>
      <w:r w:rsidRPr="009359C0">
        <w:rPr>
          <w:rFonts w:ascii="Arial Narrow" w:hAnsi="Arial Narrow" w:cs="Times New Roman"/>
          <w:b/>
        </w:rPr>
        <w:t>Zoznam dodávok musí obsahovať minimálne jednu (1) dodávku rovnakého alebo obdobného ch</w:t>
      </w:r>
      <w:r w:rsidR="00CE0551">
        <w:rPr>
          <w:rFonts w:ascii="Arial Narrow" w:hAnsi="Arial Narrow" w:cs="Times New Roman"/>
          <w:b/>
        </w:rPr>
        <w:t xml:space="preserve">arakteru ako je predmet zákazky </w:t>
      </w:r>
      <w:r w:rsidR="008F2BF1">
        <w:rPr>
          <w:rFonts w:ascii="Arial Narrow" w:hAnsi="Arial Narrow" w:cs="Times New Roman"/>
          <w:b/>
        </w:rPr>
        <w:t xml:space="preserve">v minimálnej hodnote </w:t>
      </w:r>
      <w:r w:rsidR="00CE0551" w:rsidRPr="00A132C8">
        <w:rPr>
          <w:rFonts w:ascii="Arial Narrow" w:hAnsi="Arial Narrow" w:cs="Times New Roman"/>
          <w:b/>
        </w:rPr>
        <w:t>50 000,- EUR bez DPH</w:t>
      </w:r>
      <w:r w:rsidR="00CE0551">
        <w:rPr>
          <w:rFonts w:ascii="Arial Narrow" w:hAnsi="Arial Narrow" w:cs="Times New Roman"/>
          <w:b/>
        </w:rPr>
        <w:t>.</w:t>
      </w:r>
    </w:p>
    <w:p w14:paraId="7860D081" w14:textId="595B3389" w:rsidR="00C44CEA" w:rsidRDefault="00C44CEA" w:rsidP="009359C0">
      <w:pPr>
        <w:spacing w:after="0" w:line="276" w:lineRule="auto"/>
        <w:jc w:val="both"/>
        <w:rPr>
          <w:rFonts w:ascii="Arial Narrow" w:hAnsi="Arial Narrow" w:cs="Times New Roman"/>
        </w:rPr>
      </w:pPr>
    </w:p>
    <w:p w14:paraId="1AD5035C" w14:textId="31FD6E52" w:rsidR="008F2BF1" w:rsidRPr="008F2BF1" w:rsidRDefault="008F2BF1" w:rsidP="008F2BF1">
      <w:pPr>
        <w:spacing w:after="0" w:line="276" w:lineRule="auto"/>
        <w:jc w:val="both"/>
        <w:rPr>
          <w:rFonts w:ascii="Arial Narrow" w:hAnsi="Arial Narrow" w:cs="Times New Roman"/>
        </w:rPr>
      </w:pPr>
      <w:r w:rsidRPr="008F2BF1">
        <w:rPr>
          <w:rFonts w:ascii="Arial Narrow" w:hAnsi="Arial Narrow" w:cs="Times New Roman"/>
        </w:rPr>
        <w:t>Pri prepočte inej meny na menu euro sa použije kurz Európskej centrálnej banky platný v deň odoslania oznámenia o vyhlásení verejného obstarávania na zverejnenie v Úradnom vestníku EÚ</w:t>
      </w:r>
      <w:r>
        <w:rPr>
          <w:rFonts w:ascii="Arial Narrow" w:hAnsi="Arial Narrow" w:cs="Times New Roman"/>
        </w:rPr>
        <w:t xml:space="preserve">, po </w:t>
      </w:r>
      <w:r w:rsidRPr="008F2BF1">
        <w:rPr>
          <w:rFonts w:ascii="Arial Narrow" w:hAnsi="Arial Narrow" w:cs="Times New Roman"/>
        </w:rPr>
        <w:t>zriadení dynamického nákupného systému</w:t>
      </w:r>
      <w:r>
        <w:rPr>
          <w:rFonts w:ascii="Arial Narrow" w:hAnsi="Arial Narrow" w:cs="Times New Roman"/>
        </w:rPr>
        <w:t xml:space="preserve"> </w:t>
      </w:r>
      <w:r w:rsidRPr="008F2BF1">
        <w:rPr>
          <w:rFonts w:ascii="Arial Narrow" w:hAnsi="Arial Narrow" w:cs="Times New Roman"/>
        </w:rPr>
        <w:t xml:space="preserve">sa použije kurz Európskej centrálnej banky platný </w:t>
      </w:r>
      <w:r>
        <w:rPr>
          <w:rFonts w:ascii="Arial Narrow" w:hAnsi="Arial Narrow" w:cs="Times New Roman"/>
        </w:rPr>
        <w:t xml:space="preserve">v </w:t>
      </w:r>
      <w:r w:rsidRPr="008F2BF1">
        <w:rPr>
          <w:rFonts w:ascii="Arial Narrow" w:hAnsi="Arial Narrow" w:cs="Times New Roman"/>
        </w:rPr>
        <w:t>deň</w:t>
      </w:r>
      <w:r>
        <w:rPr>
          <w:rFonts w:ascii="Arial Narrow" w:hAnsi="Arial Narrow" w:cs="Times New Roman"/>
        </w:rPr>
        <w:t xml:space="preserve"> </w:t>
      </w:r>
      <w:r w:rsidRPr="008F2BF1">
        <w:rPr>
          <w:rFonts w:ascii="Arial Narrow" w:hAnsi="Arial Narrow" w:cs="Times New Roman"/>
        </w:rPr>
        <w:t>doručenia žiadosti o</w:t>
      </w:r>
      <w:r>
        <w:rPr>
          <w:rFonts w:ascii="Arial Narrow" w:hAnsi="Arial Narrow" w:cs="Times New Roman"/>
        </w:rPr>
        <w:t> </w:t>
      </w:r>
      <w:r w:rsidRPr="008F2BF1">
        <w:rPr>
          <w:rFonts w:ascii="Arial Narrow" w:hAnsi="Arial Narrow" w:cs="Times New Roman"/>
        </w:rPr>
        <w:t>účasť</w:t>
      </w:r>
      <w:r>
        <w:rPr>
          <w:rFonts w:ascii="Arial Narrow" w:hAnsi="Arial Narrow" w:cs="Times New Roman"/>
        </w:rPr>
        <w:t>.</w:t>
      </w:r>
    </w:p>
    <w:p w14:paraId="3B16E35D" w14:textId="77777777" w:rsidR="008F2BF1" w:rsidRDefault="008F2BF1" w:rsidP="009359C0">
      <w:pPr>
        <w:spacing w:after="0" w:line="276" w:lineRule="auto"/>
        <w:jc w:val="both"/>
        <w:rPr>
          <w:rFonts w:ascii="Arial Narrow" w:hAnsi="Arial Narrow" w:cs="Times New Roman"/>
        </w:rPr>
      </w:pPr>
    </w:p>
    <w:p w14:paraId="7E1F41FB" w14:textId="6FF89857" w:rsidR="00057CDC" w:rsidRPr="00300C7B" w:rsidRDefault="009359C0" w:rsidP="009359C0">
      <w:pPr>
        <w:spacing w:after="0" w:line="276" w:lineRule="auto"/>
        <w:jc w:val="both"/>
        <w:rPr>
          <w:rFonts w:ascii="Arial Narrow" w:hAnsi="Arial Narrow" w:cs="Arial"/>
        </w:rPr>
      </w:pPr>
      <w:r w:rsidRPr="009359C0">
        <w:rPr>
          <w:rFonts w:ascii="Arial Narrow" w:hAnsi="Arial Narrow" w:cs="Arial"/>
        </w:rPr>
        <w:t>Uchádzač alebo záujemca môže na preukázanie technickej spôsobilosti alebo odbornej spôsobilosti využiť technické a odborné kapacity inej osoby, bez ohľadu na ich právny vzťah. V takomto prípade musí uchádzač alebo záujemca verejnému obstarávateľovi preukázať, že pri plnení zmluvy bude skutočne používať kapacity osoby, ktorej spôsobilosť využíva na preukázanie technickej spôsobilosti alebo odbornej spôsobilosti.</w:t>
      </w:r>
      <w:r>
        <w:rPr>
          <w:rFonts w:ascii="Arial Narrow" w:hAnsi="Arial Narrow" w:cs="Arial"/>
        </w:rPr>
        <w:t xml:space="preserve"> </w:t>
      </w:r>
      <w:r w:rsidRPr="00B175FF">
        <w:rPr>
          <w:rFonts w:ascii="Arial Narrow" w:hAnsi="Arial Narrow" w:cs="Arial"/>
        </w:rPr>
        <w:t>Túto skutočnosť</w:t>
      </w:r>
      <w:r>
        <w:rPr>
          <w:rFonts w:ascii="Arial Narrow" w:hAnsi="Arial Narrow" w:cs="Arial"/>
        </w:rPr>
        <w:t xml:space="preserve"> </w:t>
      </w:r>
      <w:r w:rsidRPr="009359C0">
        <w:rPr>
          <w:rFonts w:ascii="Arial Narrow" w:hAnsi="Arial Narrow" w:cs="Arial"/>
        </w:rPr>
        <w:t>preukazuje záujemca alebo uchádzač písomnou zmluvou uzavretou s osobou, ktorej technickými a odbornými kapacitami mieni preukázať svoju technickú spôsobilosť alebo odbornú spôsobilosť.</w:t>
      </w:r>
      <w:r>
        <w:rPr>
          <w:rFonts w:ascii="Arial Narrow" w:hAnsi="Arial Narrow" w:cs="Arial"/>
        </w:rPr>
        <w:t xml:space="preserve"> </w:t>
      </w:r>
      <w:r w:rsidR="00057CDC" w:rsidRPr="00B175FF">
        <w:rPr>
          <w:rFonts w:ascii="Arial Narrow" w:hAnsi="Arial Narrow" w:cs="Arial"/>
        </w:rPr>
        <w:t xml:space="preserve">Z písomnej zmluvy musí vyplývať záväzok osoby, že poskytne svoje kapacity počas celého trvania zmluvného vzťahu. Osoba, ktorej kapacity majú byť použité na preukázanie technickej alebo odbornej spôsobilosti, musí preukázať splnenie podmienky účasti týkajúce sa osobného postavenia  a nesmú u nej existovať dôvody na vylúčenie podľa § 40 ods. 6 písm. a) </w:t>
      </w:r>
      <w:r w:rsidR="00057CDC" w:rsidRPr="00300C7B">
        <w:rPr>
          <w:rFonts w:ascii="Arial Narrow" w:hAnsi="Arial Narrow" w:cs="Arial"/>
        </w:rPr>
        <w:t xml:space="preserve">až g) a ods. 7 zákona; oprávnenie dodávať tovar alebo poskytovať službu preukazuje vo vzťahu k tej časti predmetu zákazky, na ktorú boli </w:t>
      </w:r>
      <w:r w:rsidRPr="009359C0">
        <w:rPr>
          <w:rFonts w:ascii="Arial Narrow" w:hAnsi="Arial Narrow" w:cs="Arial"/>
        </w:rPr>
        <w:t>kapacity záujemcovi alebo uchádzačovi</w:t>
      </w:r>
      <w:r w:rsidR="00057CDC" w:rsidRPr="00300C7B">
        <w:rPr>
          <w:rFonts w:ascii="Arial Narrow" w:hAnsi="Arial Narrow" w:cs="Arial"/>
        </w:rPr>
        <w:t xml:space="preserve"> poskytnuté. Verejný obstarávateľ môže u osoby, ktorej kapacity majú byť použité na preukázanie technickej spôsobilosti alebo odbornej spôsobilosti, hodnotiť existenciu dôvodov na vylúčenie podľa § 40 ods. 8 zákona.</w:t>
      </w:r>
    </w:p>
    <w:p w14:paraId="6A5CD19F" w14:textId="77777777" w:rsidR="009359C0" w:rsidRDefault="009359C0" w:rsidP="009359C0">
      <w:pPr>
        <w:spacing w:after="0" w:line="276" w:lineRule="auto"/>
        <w:jc w:val="both"/>
        <w:rPr>
          <w:rFonts w:ascii="Arial Narrow" w:hAnsi="Arial Narrow" w:cs="Arial"/>
        </w:rPr>
      </w:pPr>
    </w:p>
    <w:p w14:paraId="07213122" w14:textId="35005F82" w:rsidR="003572F7" w:rsidRDefault="00057CDC" w:rsidP="009359C0">
      <w:pPr>
        <w:spacing w:after="0" w:line="276" w:lineRule="auto"/>
        <w:jc w:val="both"/>
        <w:rPr>
          <w:rFonts w:ascii="Arial Narrow" w:hAnsi="Arial Narrow" w:cs="Times New Roman"/>
        </w:rPr>
      </w:pPr>
      <w:r w:rsidRPr="00B175FF">
        <w:rPr>
          <w:rFonts w:ascii="Arial Narrow" w:hAnsi="Arial Narrow" w:cs="Arial"/>
        </w:rPr>
        <w:t>V prípade, že sa verejného obstarávania zúčastní skupina dodávateľov, požaduje sa preukázanie splnenia podmienok účasti týkajúcich sa technickej alebo odbornej spôsobilosti za všetkých členov skupiny spoločne.</w:t>
      </w:r>
    </w:p>
    <w:p w14:paraId="288CED19" w14:textId="77777777" w:rsidR="00C44CEA" w:rsidRPr="003572F7" w:rsidRDefault="00C44CEA" w:rsidP="003572F7">
      <w:pPr>
        <w:spacing w:after="0" w:line="276" w:lineRule="auto"/>
        <w:jc w:val="both"/>
        <w:rPr>
          <w:rFonts w:ascii="Arial Narrow" w:hAnsi="Arial Narrow" w:cs="Times New Roman"/>
        </w:rPr>
      </w:pP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w:t>
        </w:r>
        <w:r w:rsidRPr="00511552">
          <w:rPr>
            <w:rStyle w:val="Hypertextovprepojenie"/>
            <w:rFonts w:ascii="Arial Narrow" w:hAnsi="Arial Narrow"/>
            <w:iCs/>
          </w:rPr>
          <w:lastRenderedPageBreak/>
          <w: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bookmarkStart w:id="0" w:name="_GoBack"/>
      <w:bookmarkEnd w:id="0"/>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74D976FE"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v ponuke</w:t>
      </w:r>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1"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 xml:space="preserve">elektronickej podobe podľa bodu </w:t>
      </w:r>
      <w:r w:rsidR="0025712E">
        <w:rPr>
          <w:rFonts w:ascii="Arial Narrow" w:hAnsi="Arial Narrow"/>
          <w:lang w:val="sk-SK"/>
        </w:rPr>
        <w:t>6</w:t>
      </w:r>
      <w:r w:rsidRPr="00511552">
        <w:rPr>
          <w:rFonts w:ascii="Arial Narrow" w:hAnsi="Arial Narrow"/>
        </w:rPr>
        <w:t>.</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23B0F0" w14:textId="77777777" w:rsidR="0056174F" w:rsidRDefault="0056174F" w:rsidP="00551242">
      <w:pPr>
        <w:spacing w:after="0" w:line="240" w:lineRule="auto"/>
      </w:pPr>
      <w:r>
        <w:separator/>
      </w:r>
    </w:p>
  </w:endnote>
  <w:endnote w:type="continuationSeparator" w:id="0">
    <w:p w14:paraId="61D897C7" w14:textId="77777777" w:rsidR="0056174F" w:rsidRDefault="0056174F"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635B3560"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25712E">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25712E">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F7909" w14:textId="77777777" w:rsidR="0056174F" w:rsidRDefault="0056174F" w:rsidP="00551242">
      <w:pPr>
        <w:spacing w:after="0" w:line="240" w:lineRule="auto"/>
      </w:pPr>
      <w:r>
        <w:separator/>
      </w:r>
    </w:p>
  </w:footnote>
  <w:footnote w:type="continuationSeparator" w:id="0">
    <w:p w14:paraId="1C1ADAB4" w14:textId="77777777" w:rsidR="0056174F" w:rsidRDefault="0056174F"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057CDC" w:rsidRDefault="00C57EE4" w:rsidP="00BE3F35">
    <w:pPr>
      <w:spacing w:after="0" w:line="240" w:lineRule="auto"/>
      <w:jc w:val="right"/>
      <w:rPr>
        <w:rFonts w:ascii="Times New Roman" w:hAnsi="Times New Roman" w:cs="Times New Roman"/>
        <w:szCs w:val="24"/>
      </w:rPr>
    </w:pPr>
    <w:r w:rsidRPr="00057CDC">
      <w:rPr>
        <w:rFonts w:ascii="Times New Roman" w:hAnsi="Times New Roman" w:cs="Times New Roman"/>
        <w:szCs w:val="24"/>
      </w:rPr>
      <w:t>Príloha č. 4</w:t>
    </w:r>
    <w:r w:rsidR="00BE3F35" w:rsidRPr="00057CDC">
      <w:rPr>
        <w:rFonts w:ascii="Times New Roman" w:hAnsi="Times New Roman" w:cs="Times New Roman"/>
        <w:szCs w:val="24"/>
      </w:rPr>
      <w:t xml:space="preserve"> SP</w:t>
    </w:r>
  </w:p>
  <w:p w14:paraId="10072BC3" w14:textId="511311E5" w:rsidR="00C57EE4" w:rsidRPr="00057CDC" w:rsidRDefault="00C57EE4" w:rsidP="00BE3F35">
    <w:pPr>
      <w:spacing w:after="0" w:line="240" w:lineRule="auto"/>
      <w:jc w:val="right"/>
      <w:rPr>
        <w:rFonts w:ascii="Times New Roman" w:hAnsi="Times New Roman" w:cs="Times New Roman"/>
        <w:szCs w:val="24"/>
      </w:rPr>
    </w:pPr>
    <w:r w:rsidRPr="00057CDC">
      <w:rPr>
        <w:rFonts w:ascii="Times New Roman" w:hAnsi="Times New Roman" w:cs="Times New Roman"/>
        <w:szCs w:val="24"/>
      </w:rPr>
      <w:t xml:space="preserve"> Podmienky účasti</w:t>
    </w:r>
  </w:p>
  <w:p w14:paraId="4D396BC2" w14:textId="77777777" w:rsidR="00551242" w:rsidRPr="00057CDC" w:rsidRDefault="00551242">
    <w:pPr>
      <w:pStyle w:val="Hlavika"/>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30238"/>
    <w:rsid w:val="000416DA"/>
    <w:rsid w:val="000525C1"/>
    <w:rsid w:val="00057CDC"/>
    <w:rsid w:val="00063665"/>
    <w:rsid w:val="00067DB4"/>
    <w:rsid w:val="00072B29"/>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D70A9"/>
    <w:rsid w:val="002011B1"/>
    <w:rsid w:val="00211B0F"/>
    <w:rsid w:val="00217747"/>
    <w:rsid w:val="002261C5"/>
    <w:rsid w:val="0025712E"/>
    <w:rsid w:val="00275020"/>
    <w:rsid w:val="00276D96"/>
    <w:rsid w:val="002929A8"/>
    <w:rsid w:val="00296EA8"/>
    <w:rsid w:val="002B2BBC"/>
    <w:rsid w:val="002B2C7F"/>
    <w:rsid w:val="002B72EC"/>
    <w:rsid w:val="002C2DFA"/>
    <w:rsid w:val="002C46CD"/>
    <w:rsid w:val="002D0213"/>
    <w:rsid w:val="002D6125"/>
    <w:rsid w:val="00312AD6"/>
    <w:rsid w:val="00315A88"/>
    <w:rsid w:val="00331267"/>
    <w:rsid w:val="00335D48"/>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2595"/>
    <w:rsid w:val="003F5110"/>
    <w:rsid w:val="004078C1"/>
    <w:rsid w:val="00412251"/>
    <w:rsid w:val="00430CE7"/>
    <w:rsid w:val="00432902"/>
    <w:rsid w:val="00447E48"/>
    <w:rsid w:val="004544FE"/>
    <w:rsid w:val="00476FDC"/>
    <w:rsid w:val="00477492"/>
    <w:rsid w:val="004842E7"/>
    <w:rsid w:val="004A6068"/>
    <w:rsid w:val="004B3D8E"/>
    <w:rsid w:val="004B6403"/>
    <w:rsid w:val="004C1D81"/>
    <w:rsid w:val="00511552"/>
    <w:rsid w:val="005118D0"/>
    <w:rsid w:val="005167E1"/>
    <w:rsid w:val="00524F4E"/>
    <w:rsid w:val="00551242"/>
    <w:rsid w:val="005560A1"/>
    <w:rsid w:val="0056174F"/>
    <w:rsid w:val="005932AA"/>
    <w:rsid w:val="005A3295"/>
    <w:rsid w:val="005B51C9"/>
    <w:rsid w:val="005B5C26"/>
    <w:rsid w:val="005C2ED3"/>
    <w:rsid w:val="005E514F"/>
    <w:rsid w:val="005F32DE"/>
    <w:rsid w:val="005F7148"/>
    <w:rsid w:val="0060235D"/>
    <w:rsid w:val="00607C0B"/>
    <w:rsid w:val="006227BE"/>
    <w:rsid w:val="00635725"/>
    <w:rsid w:val="00645854"/>
    <w:rsid w:val="00650E2E"/>
    <w:rsid w:val="00661882"/>
    <w:rsid w:val="0066211A"/>
    <w:rsid w:val="006849AF"/>
    <w:rsid w:val="0068546E"/>
    <w:rsid w:val="006946FE"/>
    <w:rsid w:val="006A4385"/>
    <w:rsid w:val="006B2E4D"/>
    <w:rsid w:val="006C1AAE"/>
    <w:rsid w:val="006D6D08"/>
    <w:rsid w:val="00705772"/>
    <w:rsid w:val="00705B1F"/>
    <w:rsid w:val="007076DF"/>
    <w:rsid w:val="0072608F"/>
    <w:rsid w:val="00753A6A"/>
    <w:rsid w:val="00767800"/>
    <w:rsid w:val="007D3342"/>
    <w:rsid w:val="007F1D52"/>
    <w:rsid w:val="007F3039"/>
    <w:rsid w:val="00810AF8"/>
    <w:rsid w:val="008121D3"/>
    <w:rsid w:val="00820FBD"/>
    <w:rsid w:val="00853CC3"/>
    <w:rsid w:val="0085752D"/>
    <w:rsid w:val="00885232"/>
    <w:rsid w:val="008974EC"/>
    <w:rsid w:val="008B652C"/>
    <w:rsid w:val="008D66D2"/>
    <w:rsid w:val="008F2BF1"/>
    <w:rsid w:val="00900EE8"/>
    <w:rsid w:val="00922D36"/>
    <w:rsid w:val="009255BF"/>
    <w:rsid w:val="0092636F"/>
    <w:rsid w:val="009359C0"/>
    <w:rsid w:val="009617FE"/>
    <w:rsid w:val="009663BA"/>
    <w:rsid w:val="009A3C36"/>
    <w:rsid w:val="009B62D4"/>
    <w:rsid w:val="009B644E"/>
    <w:rsid w:val="009C52DF"/>
    <w:rsid w:val="009C7F10"/>
    <w:rsid w:val="009D010B"/>
    <w:rsid w:val="009D0FC0"/>
    <w:rsid w:val="009F70FA"/>
    <w:rsid w:val="00A05561"/>
    <w:rsid w:val="00A132C8"/>
    <w:rsid w:val="00A45642"/>
    <w:rsid w:val="00A50D37"/>
    <w:rsid w:val="00A706C8"/>
    <w:rsid w:val="00AB55F5"/>
    <w:rsid w:val="00AB74FA"/>
    <w:rsid w:val="00AC7DD6"/>
    <w:rsid w:val="00B02924"/>
    <w:rsid w:val="00B04270"/>
    <w:rsid w:val="00B0740C"/>
    <w:rsid w:val="00B074F4"/>
    <w:rsid w:val="00B23E76"/>
    <w:rsid w:val="00B24907"/>
    <w:rsid w:val="00B2743B"/>
    <w:rsid w:val="00B460E1"/>
    <w:rsid w:val="00B47A94"/>
    <w:rsid w:val="00B842DB"/>
    <w:rsid w:val="00BC3A6D"/>
    <w:rsid w:val="00BE3F35"/>
    <w:rsid w:val="00BE405E"/>
    <w:rsid w:val="00BF6320"/>
    <w:rsid w:val="00C04C1D"/>
    <w:rsid w:val="00C24527"/>
    <w:rsid w:val="00C44CEA"/>
    <w:rsid w:val="00C45FA1"/>
    <w:rsid w:val="00C57EE4"/>
    <w:rsid w:val="00C67A47"/>
    <w:rsid w:val="00C74429"/>
    <w:rsid w:val="00C828B8"/>
    <w:rsid w:val="00C912B1"/>
    <w:rsid w:val="00C968E0"/>
    <w:rsid w:val="00CA6053"/>
    <w:rsid w:val="00CB7ADB"/>
    <w:rsid w:val="00CD17B8"/>
    <w:rsid w:val="00CD7F26"/>
    <w:rsid w:val="00CE0551"/>
    <w:rsid w:val="00D1562A"/>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A3998"/>
    <w:rsid w:val="00EB1EF2"/>
    <w:rsid w:val="00ED0262"/>
    <w:rsid w:val="00EE60B1"/>
    <w:rsid w:val="00EF633A"/>
    <w:rsid w:val="00F060F8"/>
    <w:rsid w:val="00F32086"/>
    <w:rsid w:val="00F51A2D"/>
    <w:rsid w:val="00F5416C"/>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63C862-1E50-4B90-9FB4-7E1E83799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694</Words>
  <Characters>9660</Characters>
  <Application>Microsoft Office Word</Application>
  <DocSecurity>0</DocSecurity>
  <Lines>80</Lines>
  <Paragraphs>22</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ander Starčevič</cp:lastModifiedBy>
  <cp:revision>5</cp:revision>
  <cp:lastPrinted>2022-08-09T11:11:00Z</cp:lastPrinted>
  <dcterms:created xsi:type="dcterms:W3CDTF">2023-03-10T10:13:00Z</dcterms:created>
  <dcterms:modified xsi:type="dcterms:W3CDTF">2023-03-20T12:46:00Z</dcterms:modified>
</cp:coreProperties>
</file>